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250695" w14:textId="77777777" w:rsidR="009D2646" w:rsidRPr="000B3C9B" w:rsidRDefault="009D2646" w:rsidP="009D264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7F9461E" w14:textId="1AB428F6" w:rsidR="009A75AC" w:rsidRDefault="009A75A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C7ADAC0" w14:textId="651F4BDC" w:rsidR="009A75AC" w:rsidRPr="00B84390" w:rsidRDefault="009A75AC" w:rsidP="009A75A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7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andidat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lomer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egions </w:t>
      </w:r>
      <w:r w:rsidR="007E366E">
        <w:rPr>
          <w:rFonts w:ascii="Times New Roman" w:hAnsi="Times New Roman" w:cs="Times New Roman"/>
          <w:b/>
          <w:bCs/>
          <w:sz w:val="24"/>
          <w:szCs w:val="24"/>
        </w:rPr>
        <w:t xml:space="preserve">in genome assemblies of pollenating fig wasp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7E366E">
        <w:rPr>
          <w:rFonts w:ascii="Times New Roman" w:hAnsi="Times New Roman" w:cs="Times New Roman"/>
          <w:b/>
          <w:bCs/>
          <w:sz w:val="24"/>
          <w:szCs w:val="24"/>
        </w:rPr>
        <w:t>family of</w:t>
      </w:r>
      <w:r w:rsidR="004848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D1F5B" w:rsidRPr="00CD1F5B">
        <w:rPr>
          <w:rFonts w:ascii="Times New Roman" w:hAnsi="Times New Roman" w:cs="Times New Roman"/>
          <w:b/>
          <w:bCs/>
          <w:sz w:val="24"/>
          <w:szCs w:val="24"/>
        </w:rPr>
        <w:t>Agaonida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leGrid"/>
        <w:tblW w:w="100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7"/>
        <w:gridCol w:w="2316"/>
        <w:gridCol w:w="1402"/>
        <w:gridCol w:w="2157"/>
        <w:gridCol w:w="1447"/>
        <w:gridCol w:w="1346"/>
      </w:tblGrid>
      <w:tr w:rsidR="00C726F8" w:rsidRPr="00045375" w14:paraId="390E6224" w14:textId="77777777" w:rsidTr="00E53B75">
        <w:trPr>
          <w:cantSplit/>
          <w:trHeight w:val="247"/>
        </w:trPr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45B37F" w14:textId="17B9F736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231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026B618" w14:textId="617883E8" w:rsidR="0077058C" w:rsidRPr="00402542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Scaffold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46EFD" w14:textId="77777777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caffold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ength (bp)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2C98F" w14:textId="1F2E396C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ndidat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RM region</w:t>
            </w: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B5F85" w14:textId="299E22EE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unit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4C52BA" w14:textId="618367ED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M length in scaffold (bp)</w:t>
            </w:r>
          </w:p>
        </w:tc>
      </w:tr>
      <w:tr w:rsidR="00684C04" w:rsidRPr="00045375" w14:paraId="05DF3921" w14:textId="77777777" w:rsidTr="00E53B75">
        <w:trPr>
          <w:cantSplit/>
          <w:trHeight w:val="247"/>
        </w:trPr>
        <w:tc>
          <w:tcPr>
            <w:tcW w:w="142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D97DC61" w14:textId="17ACAE93" w:rsidR="00684C04" w:rsidRPr="00244CF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B570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atosolen</w:t>
            </w:r>
            <w:proofErr w:type="spellEnd"/>
            <w:r w:rsidRPr="00BB570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B570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lmsi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77D7DE3C" w14:textId="24E91A04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NW_011948416.1</w:t>
            </w:r>
          </w:p>
        </w:tc>
        <w:tc>
          <w:tcPr>
            <w:tcW w:w="1402" w:type="dxa"/>
            <w:tcBorders>
              <w:top w:val="single" w:sz="4" w:space="0" w:color="auto"/>
              <w:bottom w:val="nil"/>
            </w:tcBorders>
            <w:vAlign w:val="center"/>
          </w:tcPr>
          <w:p w14:paraId="2F7597DD" w14:textId="77777777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08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686</w:t>
            </w:r>
          </w:p>
        </w:tc>
        <w:tc>
          <w:tcPr>
            <w:tcW w:w="2157" w:type="dxa"/>
            <w:tcBorders>
              <w:top w:val="single" w:sz="4" w:space="0" w:color="auto"/>
              <w:bottom w:val="nil"/>
            </w:tcBorders>
            <w:vAlign w:val="center"/>
          </w:tcPr>
          <w:p w14:paraId="4D4FBAB2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,084,645-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08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686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06BA2E76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G</w:t>
            </w:r>
          </w:p>
        </w:tc>
        <w:tc>
          <w:tcPr>
            <w:tcW w:w="1346" w:type="dxa"/>
            <w:tcBorders>
              <w:top w:val="single" w:sz="4" w:space="0" w:color="auto"/>
              <w:bottom w:val="nil"/>
            </w:tcBorders>
            <w:vAlign w:val="center"/>
          </w:tcPr>
          <w:p w14:paraId="2F9518A5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</w:tr>
      <w:tr w:rsidR="00684C04" w:rsidRPr="00045375" w14:paraId="2233725C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28B39118" w14:textId="2A2FBAE2" w:rsidR="00684C04" w:rsidRPr="00A56F51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9F4987" w14:textId="0D9F05F0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56F51">
              <w:rPr>
                <w:rFonts w:ascii="Times New Roman" w:hAnsi="Times New Roman" w:cs="Times New Roman"/>
                <w:sz w:val="20"/>
                <w:szCs w:val="20"/>
              </w:rPr>
              <w:t>NW_011948439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7CD4B620" w14:textId="77777777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341,666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075BF405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41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6DAD2A2C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2737C954" w14:textId="77777777" w:rsidR="00684C04" w:rsidRPr="00D1437E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</w:tr>
      <w:tr w:rsidR="00684C04" w:rsidRPr="00045375" w14:paraId="133C67F5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338E4605" w14:textId="77777777" w:rsidR="00684C04" w:rsidRPr="006337A9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2AB6FAE8" w14:textId="6EAB0FE9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337A9">
              <w:rPr>
                <w:rFonts w:ascii="Times New Roman" w:hAnsi="Times New Roman" w:cs="Times New Roman"/>
                <w:sz w:val="20"/>
                <w:szCs w:val="20"/>
              </w:rPr>
              <w:t>NW_011948436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48C454B2" w14:textId="77777777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995,36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2EF21645" w14:textId="77777777" w:rsidR="00684C04" w:rsidRPr="00402542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42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184D143C" w14:textId="77777777" w:rsidR="00684C04" w:rsidRPr="00575B7F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600DF9FE" w14:textId="77777777" w:rsidR="00684C04" w:rsidRPr="00402542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</w:tr>
      <w:tr w:rsidR="00684C04" w:rsidRPr="00045375" w14:paraId="5BA1744D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67204B8" w14:textId="77777777" w:rsidR="00684C04" w:rsidRPr="00401140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0F6CDDF3" w14:textId="6C9C623F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01140">
              <w:rPr>
                <w:rFonts w:ascii="Times New Roman" w:hAnsi="Times New Roman" w:cs="Times New Roman"/>
                <w:sz w:val="20"/>
                <w:szCs w:val="20"/>
              </w:rPr>
              <w:t>NW_011948479.1</w:t>
            </w:r>
          </w:p>
        </w:tc>
        <w:tc>
          <w:tcPr>
            <w:tcW w:w="1402" w:type="dxa"/>
            <w:tcBorders>
              <w:top w:val="nil"/>
              <w:bottom w:val="single" w:sz="4" w:space="0" w:color="auto"/>
            </w:tcBorders>
            <w:vAlign w:val="center"/>
          </w:tcPr>
          <w:p w14:paraId="5E8B72BD" w14:textId="77777777" w:rsidR="00684C04" w:rsidRPr="002C319B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,146</w:t>
            </w:r>
          </w:p>
        </w:tc>
        <w:tc>
          <w:tcPr>
            <w:tcW w:w="2157" w:type="dxa"/>
            <w:tcBorders>
              <w:top w:val="nil"/>
              <w:bottom w:val="single" w:sz="4" w:space="0" w:color="auto"/>
            </w:tcBorders>
            <w:vAlign w:val="center"/>
          </w:tcPr>
          <w:p w14:paraId="26BDB718" w14:textId="77777777" w:rsidR="00684C04" w:rsidRPr="00402542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40</w:t>
            </w:r>
          </w:p>
        </w:tc>
        <w:tc>
          <w:tcPr>
            <w:tcW w:w="1447" w:type="dxa"/>
            <w:tcBorders>
              <w:top w:val="nil"/>
              <w:bottom w:val="single" w:sz="4" w:space="0" w:color="auto"/>
            </w:tcBorders>
            <w:vAlign w:val="center"/>
          </w:tcPr>
          <w:p w14:paraId="5725E5EA" w14:textId="77777777" w:rsidR="00684C04" w:rsidRPr="00037D04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G</w:t>
            </w:r>
          </w:p>
        </w:tc>
        <w:tc>
          <w:tcPr>
            <w:tcW w:w="1346" w:type="dxa"/>
            <w:tcBorders>
              <w:top w:val="nil"/>
              <w:bottom w:val="single" w:sz="4" w:space="0" w:color="auto"/>
            </w:tcBorders>
            <w:vAlign w:val="center"/>
          </w:tcPr>
          <w:p w14:paraId="63F225CF" w14:textId="77777777" w:rsidR="00684C04" w:rsidRPr="00402542" w:rsidRDefault="00684C04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6611B2" w:rsidRPr="00045375" w14:paraId="573A3AEB" w14:textId="77777777" w:rsidTr="00E53B75">
        <w:trPr>
          <w:cantSplit/>
          <w:trHeight w:val="247"/>
        </w:trPr>
        <w:tc>
          <w:tcPr>
            <w:tcW w:w="14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BD3280" w14:textId="695F13CE" w:rsidR="002A3266" w:rsidRPr="00401140" w:rsidRDefault="002A3266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B570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atosolen</w:t>
            </w:r>
            <w:proofErr w:type="spellEnd"/>
            <w:r w:rsidRPr="00BB570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293694" w:rsidRPr="0029369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sciceps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847393A" w14:textId="41C1E00F" w:rsidR="002A3266" w:rsidRPr="00401140" w:rsidRDefault="00DB59A1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59A1">
              <w:rPr>
                <w:rFonts w:ascii="Times New Roman" w:hAnsi="Times New Roman" w:cs="Times New Roman"/>
                <w:sz w:val="20"/>
                <w:szCs w:val="20"/>
              </w:rPr>
              <w:t>RCIC01000045.1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B3FE9" w14:textId="08342890" w:rsidR="002A3266" w:rsidRDefault="0090613B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87,815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F9F52" w14:textId="75DBC262" w:rsidR="002A3266" w:rsidRDefault="0090613B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87,525-887,754</w:t>
            </w: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FBFD2" w14:textId="61E9444F" w:rsidR="002A3266" w:rsidRDefault="002A3266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G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E8326" w14:textId="7844516D" w:rsidR="002A3266" w:rsidRDefault="0090613B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4A5F0D" w:rsidRPr="00045375" w14:paraId="2532EF4A" w14:textId="77777777" w:rsidTr="00E53B75">
        <w:trPr>
          <w:cantSplit/>
          <w:trHeight w:val="247"/>
        </w:trPr>
        <w:tc>
          <w:tcPr>
            <w:tcW w:w="142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A1339EB" w14:textId="7414E330" w:rsidR="004A5F0D" w:rsidRPr="004A5F0D" w:rsidRDefault="004A5F0D" w:rsidP="002A3266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4A5F0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radibia</w:t>
            </w:r>
            <w:proofErr w:type="spellEnd"/>
            <w:r w:rsidRPr="004A5F0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4A5F0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ibbosae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EA1CF81" w14:textId="2A22D789" w:rsidR="004A5F0D" w:rsidRPr="00401140" w:rsidRDefault="004A5F0D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7BC3">
              <w:rPr>
                <w:rFonts w:ascii="Times New Roman" w:hAnsi="Times New Roman" w:cs="Times New Roman"/>
                <w:sz w:val="20"/>
                <w:szCs w:val="20"/>
              </w:rPr>
              <w:t>JACCHX010000005.1</w:t>
            </w:r>
          </w:p>
        </w:tc>
        <w:tc>
          <w:tcPr>
            <w:tcW w:w="1402" w:type="dxa"/>
            <w:tcBorders>
              <w:top w:val="single" w:sz="4" w:space="0" w:color="auto"/>
              <w:bottom w:val="nil"/>
            </w:tcBorders>
            <w:vAlign w:val="center"/>
          </w:tcPr>
          <w:p w14:paraId="70A24740" w14:textId="6483147C" w:rsidR="004A5F0D" w:rsidRDefault="004A5F0D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,929,900</w:t>
            </w:r>
          </w:p>
        </w:tc>
        <w:tc>
          <w:tcPr>
            <w:tcW w:w="2157" w:type="dxa"/>
            <w:tcBorders>
              <w:top w:val="single" w:sz="4" w:space="0" w:color="auto"/>
              <w:bottom w:val="nil"/>
            </w:tcBorders>
            <w:vAlign w:val="center"/>
          </w:tcPr>
          <w:p w14:paraId="1C9455B8" w14:textId="58A51F2A" w:rsidR="004A5F0D" w:rsidRDefault="004A5F0D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3,672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01A923E0" w14:textId="76086763" w:rsidR="004A5F0D" w:rsidRDefault="004A5F0D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single" w:sz="4" w:space="0" w:color="auto"/>
              <w:bottom w:val="nil"/>
            </w:tcBorders>
            <w:vAlign w:val="center"/>
          </w:tcPr>
          <w:p w14:paraId="50D20C69" w14:textId="333846C7" w:rsidR="004A5F0D" w:rsidRDefault="004A5F0D" w:rsidP="002A32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672</w:t>
            </w:r>
          </w:p>
        </w:tc>
      </w:tr>
      <w:tr w:rsidR="004A5F0D" w:rsidRPr="00045375" w14:paraId="4F5BDF3B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AFD51A0" w14:textId="77777777" w:rsidR="004A5F0D" w:rsidRPr="00401140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63315C29" w14:textId="35D93B06" w:rsidR="004A5F0D" w:rsidRPr="00401140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7782">
              <w:rPr>
                <w:rFonts w:ascii="Times New Roman" w:hAnsi="Times New Roman" w:cs="Times New Roman"/>
                <w:sz w:val="20"/>
                <w:szCs w:val="20"/>
              </w:rPr>
              <w:t>JACCHX010000010.1</w:t>
            </w:r>
          </w:p>
        </w:tc>
        <w:tc>
          <w:tcPr>
            <w:tcW w:w="1402" w:type="dxa"/>
            <w:tcBorders>
              <w:top w:val="nil"/>
              <w:bottom w:val="single" w:sz="4" w:space="0" w:color="auto"/>
            </w:tcBorders>
            <w:vAlign w:val="center"/>
          </w:tcPr>
          <w:p w14:paraId="77A9869B" w14:textId="5A8217B6" w:rsidR="004A5F0D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817,775</w:t>
            </w:r>
          </w:p>
        </w:tc>
        <w:tc>
          <w:tcPr>
            <w:tcW w:w="2157" w:type="dxa"/>
            <w:tcBorders>
              <w:top w:val="nil"/>
              <w:bottom w:val="single" w:sz="4" w:space="0" w:color="auto"/>
            </w:tcBorders>
            <w:vAlign w:val="center"/>
          </w:tcPr>
          <w:p w14:paraId="3D9DCFDC" w14:textId="47C68549" w:rsidR="004A5F0D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3,565</w:t>
            </w:r>
          </w:p>
        </w:tc>
        <w:tc>
          <w:tcPr>
            <w:tcW w:w="1447" w:type="dxa"/>
            <w:tcBorders>
              <w:top w:val="nil"/>
              <w:bottom w:val="single" w:sz="4" w:space="0" w:color="auto"/>
            </w:tcBorders>
            <w:vAlign w:val="center"/>
          </w:tcPr>
          <w:p w14:paraId="6A3C05F5" w14:textId="222EDA0F" w:rsidR="004A5F0D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single" w:sz="4" w:space="0" w:color="auto"/>
            </w:tcBorders>
            <w:vAlign w:val="center"/>
          </w:tcPr>
          <w:p w14:paraId="1BBD7C72" w14:textId="4308FA90" w:rsidR="004A5F0D" w:rsidRDefault="004A5F0D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565</w:t>
            </w:r>
          </w:p>
        </w:tc>
      </w:tr>
      <w:tr w:rsidR="00945E7A" w:rsidRPr="00045375" w14:paraId="763548DD" w14:textId="77777777" w:rsidTr="00E53B75">
        <w:trPr>
          <w:cantSplit/>
          <w:trHeight w:val="247"/>
        </w:trPr>
        <w:tc>
          <w:tcPr>
            <w:tcW w:w="142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E3780" w14:textId="6DCC01C2" w:rsidR="00945E7A" w:rsidRPr="00945E7A" w:rsidRDefault="00945E7A" w:rsidP="004848D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945E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olichoris</w:t>
            </w:r>
            <w:proofErr w:type="spellEnd"/>
            <w:r w:rsidRPr="00945E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45E7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asculosae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3C3E7EB" w14:textId="539F86C1" w:rsidR="00945E7A" w:rsidRPr="00401140" w:rsidRDefault="00945E7A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01.1</w:t>
            </w:r>
          </w:p>
        </w:tc>
        <w:tc>
          <w:tcPr>
            <w:tcW w:w="1402" w:type="dxa"/>
            <w:tcBorders>
              <w:top w:val="single" w:sz="4" w:space="0" w:color="auto"/>
              <w:bottom w:val="nil"/>
            </w:tcBorders>
            <w:vAlign w:val="center"/>
          </w:tcPr>
          <w:p w14:paraId="5DA4E19C" w14:textId="1864B0DA" w:rsidR="00945E7A" w:rsidRDefault="00945E7A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,650,846</w:t>
            </w:r>
          </w:p>
        </w:tc>
        <w:tc>
          <w:tcPr>
            <w:tcW w:w="2157" w:type="dxa"/>
            <w:tcBorders>
              <w:top w:val="single" w:sz="4" w:space="0" w:color="auto"/>
              <w:bottom w:val="nil"/>
            </w:tcBorders>
            <w:vAlign w:val="center"/>
          </w:tcPr>
          <w:p w14:paraId="19700334" w14:textId="52C2975B" w:rsidR="00945E7A" w:rsidRDefault="00945E7A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1-849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79379A15" w14:textId="2DF5E413" w:rsidR="00945E7A" w:rsidRDefault="00945E7A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single" w:sz="4" w:space="0" w:color="auto"/>
              <w:bottom w:val="nil"/>
            </w:tcBorders>
            <w:vAlign w:val="center"/>
          </w:tcPr>
          <w:p w14:paraId="651F20AC" w14:textId="00785D09" w:rsidR="00945E7A" w:rsidRDefault="00945E7A" w:rsidP="004848D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9</w:t>
            </w:r>
          </w:p>
        </w:tc>
      </w:tr>
      <w:tr w:rsidR="00945E7A" w:rsidRPr="00045375" w14:paraId="3F092CA3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346C9B0" w14:textId="77777777" w:rsidR="00945E7A" w:rsidRPr="00401140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2DB44260" w14:textId="4CF66C70" w:rsidR="00945E7A" w:rsidRPr="00401140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776323C1" w14:textId="33B1F50D" w:rsidR="00945E7A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,042,859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315F9CDF" w14:textId="206E31E7" w:rsidR="00945E7A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9,949-27,</w:t>
            </w:r>
            <w:r w:rsidRPr="00244CF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1,977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3C11F74C" w14:textId="60F29232" w:rsidR="00945E7A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1848E1BF" w14:textId="5E504953" w:rsidR="00945E7A" w:rsidRDefault="00945E7A" w:rsidP="00CB4C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029</w:t>
            </w:r>
          </w:p>
        </w:tc>
      </w:tr>
      <w:tr w:rsidR="00945E7A" w:rsidRPr="00045375" w14:paraId="06A99E76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C971002" w14:textId="77777777" w:rsidR="00945E7A" w:rsidRPr="00401140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0A4DE8C8" w14:textId="35CCD577" w:rsidR="00945E7A" w:rsidRPr="00401140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9E80224" w14:textId="77FCFBBE" w:rsidR="00945E7A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,894,738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04A715D8" w14:textId="2B3D40AD" w:rsidR="00945E7A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,893,407-10,894,558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18FDAF20" w14:textId="00AF5921" w:rsidR="00945E7A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5734262E" w14:textId="6AC2BC0D" w:rsidR="00945E7A" w:rsidRDefault="00945E7A" w:rsidP="008353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152</w:t>
            </w:r>
          </w:p>
        </w:tc>
      </w:tr>
      <w:tr w:rsidR="00945E7A" w:rsidRPr="00045375" w14:paraId="5F41AA83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3E77C87" w14:textId="77777777" w:rsidR="00945E7A" w:rsidRPr="00401140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62A10AED" w14:textId="755B4D21" w:rsidR="00945E7A" w:rsidRPr="00401140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572D15AA" w14:textId="1C836EF4" w:rsidR="00945E7A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,252,283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77A5065A" w14:textId="73511AC8" w:rsidR="00945E7A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,248,102-8,251,402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10F1A49B" w14:textId="6D83068C" w:rsidR="00945E7A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2144962B" w14:textId="2570C675" w:rsidR="00945E7A" w:rsidRDefault="00945E7A" w:rsidP="001B48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301</w:t>
            </w:r>
          </w:p>
        </w:tc>
      </w:tr>
      <w:tr w:rsidR="00945E7A" w:rsidRPr="00045375" w14:paraId="2C88A50B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03724D9" w14:textId="77777777" w:rsidR="00945E7A" w:rsidRPr="00401140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5E8D4D21" w14:textId="64751209" w:rsidR="00945E7A" w:rsidRPr="00401140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DD4E2F3" w14:textId="7F09FA75" w:rsidR="00945E7A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587,590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1B136516" w14:textId="1537EA5C" w:rsidR="00945E7A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587,454-4,587,590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5219CA8B" w14:textId="67936815" w:rsidR="00945E7A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427C1043" w14:textId="2521CC8F" w:rsidR="00945E7A" w:rsidRDefault="00945E7A" w:rsidP="008E20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7</w:t>
            </w:r>
          </w:p>
        </w:tc>
      </w:tr>
      <w:tr w:rsidR="00945E7A" w:rsidRPr="00045375" w14:paraId="04353241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B62B4B6" w14:textId="77777777" w:rsidR="00945E7A" w:rsidRPr="00401140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44BB9DA8" w14:textId="34098D9C" w:rsidR="00945E7A" w:rsidRPr="00401140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C9C1377" w14:textId="7B664F53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,227,587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3AA3A97A" w14:textId="50B0593A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535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33A980DE" w14:textId="74453911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08C18C6F" w14:textId="529C02C0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35</w:t>
            </w:r>
          </w:p>
        </w:tc>
      </w:tr>
      <w:tr w:rsidR="00945E7A" w:rsidRPr="00045375" w14:paraId="0D1B9AD2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A8993D7" w14:textId="77777777" w:rsidR="00945E7A" w:rsidRPr="00401140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2AF95116" w14:textId="452A3CC9" w:rsidR="00945E7A" w:rsidRPr="00401140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39A87263" w14:textId="5FC6F0D4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879,229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0E391F0D" w14:textId="0B5523FE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9-2,867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4068FC75" w14:textId="502F6563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16A9D9F7" w14:textId="270EC435" w:rsidR="00945E7A" w:rsidRDefault="00945E7A" w:rsidP="00787B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539</w:t>
            </w:r>
          </w:p>
        </w:tc>
      </w:tr>
      <w:tr w:rsidR="00945E7A" w:rsidRPr="00045375" w14:paraId="2B24EEFC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1E7C0C3" w14:textId="77777777" w:rsidR="00945E7A" w:rsidRPr="00401140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2DAB456" w14:textId="19A54B1B" w:rsidR="00945E7A" w:rsidRPr="00401140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JACCHY01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8D63DC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1402" w:type="dxa"/>
            <w:tcBorders>
              <w:top w:val="nil"/>
              <w:bottom w:val="single" w:sz="4" w:space="0" w:color="auto"/>
            </w:tcBorders>
            <w:vAlign w:val="center"/>
          </w:tcPr>
          <w:p w14:paraId="3B450343" w14:textId="064106CA" w:rsidR="00945E7A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610,072</w:t>
            </w:r>
          </w:p>
        </w:tc>
        <w:tc>
          <w:tcPr>
            <w:tcW w:w="2157" w:type="dxa"/>
            <w:tcBorders>
              <w:top w:val="nil"/>
              <w:bottom w:val="single" w:sz="4" w:space="0" w:color="auto"/>
            </w:tcBorders>
            <w:vAlign w:val="center"/>
          </w:tcPr>
          <w:p w14:paraId="619AE7C5" w14:textId="6E24F520" w:rsidR="00945E7A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607,644-1,609,451</w:t>
            </w:r>
          </w:p>
        </w:tc>
        <w:tc>
          <w:tcPr>
            <w:tcW w:w="1447" w:type="dxa"/>
            <w:tcBorders>
              <w:top w:val="nil"/>
              <w:bottom w:val="single" w:sz="4" w:space="0" w:color="auto"/>
            </w:tcBorders>
            <w:vAlign w:val="center"/>
          </w:tcPr>
          <w:p w14:paraId="0EBA66E2" w14:textId="4B3D9BA9" w:rsidR="00945E7A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single" w:sz="4" w:space="0" w:color="auto"/>
            </w:tcBorders>
            <w:vAlign w:val="center"/>
          </w:tcPr>
          <w:p w14:paraId="20099850" w14:textId="07AE2C1B" w:rsidR="00945E7A" w:rsidRDefault="00945E7A" w:rsidP="00127E6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08</w:t>
            </w:r>
          </w:p>
        </w:tc>
      </w:tr>
      <w:tr w:rsidR="00653DA6" w:rsidRPr="00045375" w14:paraId="6F14F070" w14:textId="77777777" w:rsidTr="00E53B75">
        <w:trPr>
          <w:cantSplit/>
          <w:trHeight w:val="247"/>
        </w:trPr>
        <w:tc>
          <w:tcPr>
            <w:tcW w:w="142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DFDEE1D" w14:textId="713D112A" w:rsidR="00653DA6" w:rsidRPr="00653DA6" w:rsidRDefault="00653DA6" w:rsidP="006765F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53D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upristina</w:t>
            </w:r>
            <w:proofErr w:type="spellEnd"/>
            <w:r w:rsidRPr="00653D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53D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erticillate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1A4A5D3" w14:textId="6FD2D11C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148F">
              <w:rPr>
                <w:rFonts w:ascii="Times New Roman" w:hAnsi="Times New Roman" w:cs="Times New Roman"/>
                <w:sz w:val="20"/>
                <w:szCs w:val="20"/>
              </w:rPr>
              <w:t>GWHALOE00000159</w:t>
            </w:r>
          </w:p>
        </w:tc>
        <w:tc>
          <w:tcPr>
            <w:tcW w:w="1402" w:type="dxa"/>
            <w:tcBorders>
              <w:top w:val="single" w:sz="4" w:space="0" w:color="auto"/>
              <w:bottom w:val="nil"/>
            </w:tcBorders>
            <w:vAlign w:val="center"/>
          </w:tcPr>
          <w:p w14:paraId="547A8E94" w14:textId="05AD1D48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272,118</w:t>
            </w:r>
          </w:p>
        </w:tc>
        <w:tc>
          <w:tcPr>
            <w:tcW w:w="2157" w:type="dxa"/>
            <w:tcBorders>
              <w:top w:val="single" w:sz="4" w:space="0" w:color="auto"/>
              <w:bottom w:val="nil"/>
            </w:tcBorders>
            <w:vAlign w:val="center"/>
          </w:tcPr>
          <w:p w14:paraId="7CBCB893" w14:textId="5D48FB3E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271,449-2,272,118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6F01E66C" w14:textId="53DB5A2E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single" w:sz="4" w:space="0" w:color="auto"/>
              <w:bottom w:val="nil"/>
            </w:tcBorders>
            <w:vAlign w:val="center"/>
          </w:tcPr>
          <w:p w14:paraId="36F1A35D" w14:textId="211F7CB1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70</w:t>
            </w:r>
          </w:p>
        </w:tc>
      </w:tr>
      <w:tr w:rsidR="00653DA6" w:rsidRPr="00045375" w14:paraId="00183422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1D6D38F5" w14:textId="77777777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022EC508" w14:textId="4FFF4DF1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3127">
              <w:rPr>
                <w:rFonts w:ascii="Times New Roman" w:hAnsi="Times New Roman" w:cs="Times New Roman"/>
                <w:sz w:val="20"/>
                <w:szCs w:val="20"/>
              </w:rPr>
              <w:t>GWHALOE0000076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574975F5" w14:textId="105E06DF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82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271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383F1EBC" w14:textId="023A5735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8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5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82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D59E7">
              <w:rPr>
                <w:rFonts w:ascii="Times New Roman" w:hAnsi="Times New Roman" w:cs="Times New Roman"/>
                <w:sz w:val="20"/>
                <w:szCs w:val="20"/>
              </w:rPr>
              <w:t>271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688ADDE6" w14:textId="13303697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326FA4F6" w14:textId="3BAB0A63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20</w:t>
            </w:r>
          </w:p>
        </w:tc>
      </w:tr>
      <w:tr w:rsidR="00653DA6" w:rsidRPr="00045375" w14:paraId="78A94FEF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5A20C498" w14:textId="77777777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3622E026" w14:textId="2BBA460B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3271">
              <w:rPr>
                <w:rFonts w:ascii="Times New Roman" w:hAnsi="Times New Roman" w:cs="Times New Roman"/>
                <w:sz w:val="20"/>
                <w:szCs w:val="20"/>
              </w:rPr>
              <w:t>GWHALOE00000232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72FDDEFA" w14:textId="241DD1D0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96,484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10602079" w14:textId="2706ECC9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43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52CA7AFA" w14:textId="4FB694CA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3CDCAB6D" w14:textId="2A76E4F2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</w:tr>
      <w:tr w:rsidR="00653DA6" w:rsidRPr="00045375" w14:paraId="05820393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7D8219D6" w14:textId="77777777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03261CC2" w14:textId="36E6CE42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D564F">
              <w:rPr>
                <w:rFonts w:ascii="Times New Roman" w:hAnsi="Times New Roman" w:cs="Times New Roman"/>
                <w:sz w:val="20"/>
                <w:szCs w:val="20"/>
              </w:rPr>
              <w:t>GWHALOE0000033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*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829F53F" w14:textId="7FC88D1C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67,337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2CB269A0" w14:textId="4BDA6860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553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538AF3A5" w14:textId="14E318CC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14B1D696" w14:textId="673B0F7E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53</w:t>
            </w:r>
          </w:p>
        </w:tc>
      </w:tr>
      <w:tr w:rsidR="00653DA6" w:rsidRPr="00045375" w14:paraId="222F7AE0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5B3D786" w14:textId="77777777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0F602DCA" w14:textId="5FCE3641" w:rsidR="00653DA6" w:rsidRPr="00401140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380F">
              <w:rPr>
                <w:rFonts w:ascii="Times New Roman" w:hAnsi="Times New Roman" w:cs="Times New Roman"/>
                <w:sz w:val="20"/>
                <w:szCs w:val="20"/>
              </w:rPr>
              <w:t>GWHALOE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68</w:t>
            </w:r>
          </w:p>
        </w:tc>
        <w:tc>
          <w:tcPr>
            <w:tcW w:w="1402" w:type="dxa"/>
            <w:tcBorders>
              <w:top w:val="nil"/>
              <w:bottom w:val="single" w:sz="4" w:space="0" w:color="auto"/>
            </w:tcBorders>
            <w:vAlign w:val="center"/>
          </w:tcPr>
          <w:p w14:paraId="77C94677" w14:textId="05044185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135,673</w:t>
            </w:r>
          </w:p>
        </w:tc>
        <w:tc>
          <w:tcPr>
            <w:tcW w:w="2157" w:type="dxa"/>
            <w:tcBorders>
              <w:top w:val="nil"/>
              <w:bottom w:val="single" w:sz="4" w:space="0" w:color="auto"/>
            </w:tcBorders>
            <w:vAlign w:val="center"/>
          </w:tcPr>
          <w:p w14:paraId="7FA14A3F" w14:textId="0F523FFF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57</w:t>
            </w:r>
          </w:p>
        </w:tc>
        <w:tc>
          <w:tcPr>
            <w:tcW w:w="1447" w:type="dxa"/>
            <w:tcBorders>
              <w:top w:val="nil"/>
              <w:bottom w:val="single" w:sz="4" w:space="0" w:color="auto"/>
            </w:tcBorders>
            <w:vAlign w:val="center"/>
          </w:tcPr>
          <w:p w14:paraId="69AA5F60" w14:textId="616DC159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single" w:sz="4" w:space="0" w:color="auto"/>
            </w:tcBorders>
            <w:vAlign w:val="center"/>
          </w:tcPr>
          <w:p w14:paraId="4819D5E5" w14:textId="4A9F5783" w:rsidR="00653DA6" w:rsidRDefault="00653DA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</w:tr>
      <w:tr w:rsidR="00E81682" w:rsidRPr="00045375" w14:paraId="336229C8" w14:textId="77777777" w:rsidTr="00E53B75">
        <w:trPr>
          <w:cantSplit/>
          <w:trHeight w:val="247"/>
        </w:trPr>
        <w:tc>
          <w:tcPr>
            <w:tcW w:w="142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79451EA" w14:textId="1F16F565" w:rsidR="00E81682" w:rsidRPr="00C726F8" w:rsidRDefault="00C726F8" w:rsidP="006765F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C726F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upristina</w:t>
            </w:r>
            <w:proofErr w:type="spellEnd"/>
            <w:r w:rsidRPr="00C726F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726F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koningsbergeri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017725E" w14:textId="020E2E0A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JACCHV01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65</w:t>
            </w: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single" w:sz="4" w:space="0" w:color="auto"/>
              <w:bottom w:val="nil"/>
            </w:tcBorders>
            <w:vAlign w:val="center"/>
          </w:tcPr>
          <w:p w14:paraId="4E8B83B9" w14:textId="4FBB3BA4" w:rsidR="00E81682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6,311</w:t>
            </w:r>
          </w:p>
        </w:tc>
        <w:tc>
          <w:tcPr>
            <w:tcW w:w="2157" w:type="dxa"/>
            <w:tcBorders>
              <w:top w:val="single" w:sz="4" w:space="0" w:color="auto"/>
              <w:bottom w:val="nil"/>
            </w:tcBorders>
            <w:vAlign w:val="center"/>
          </w:tcPr>
          <w:p w14:paraId="5949288C" w14:textId="6028893B" w:rsidR="00E81682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5,907-396,311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  <w:vAlign w:val="center"/>
          </w:tcPr>
          <w:p w14:paraId="66A5629E" w14:textId="3A119AA9" w:rsidR="00E81682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single" w:sz="4" w:space="0" w:color="auto"/>
              <w:bottom w:val="nil"/>
            </w:tcBorders>
            <w:vAlign w:val="center"/>
          </w:tcPr>
          <w:p w14:paraId="71C5267B" w14:textId="00C6ABC5" w:rsidR="00E81682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</w:tc>
      </w:tr>
      <w:tr w:rsidR="00E81682" w:rsidRPr="00045375" w14:paraId="2BEAA263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69ABF9C9" w14:textId="77777777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059A708F" w14:textId="48181B28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JACCHV01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EA7A78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10DCDDF1" w14:textId="78487110" w:rsidR="00E81682" w:rsidRDefault="0086587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,390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043B1EAD" w14:textId="43DA92BC" w:rsidR="00E81682" w:rsidRDefault="0086587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00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6B148832" w14:textId="48A143D3" w:rsidR="00E81682" w:rsidRDefault="0086587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0DB9CC98" w14:textId="28D23FDC" w:rsidR="00E81682" w:rsidRDefault="00865876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</w:tr>
      <w:tr w:rsidR="00E81682" w:rsidRPr="00045375" w14:paraId="36D19355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713CD802" w14:textId="77777777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4637C2D5" w14:textId="72636EF9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JACCHV01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EA7A78">
              <w:rPr>
                <w:rFonts w:ascii="Times New Roman" w:hAnsi="Times New Roman" w:cs="Times New Roman"/>
                <w:sz w:val="20"/>
                <w:szCs w:val="20"/>
              </w:rPr>
              <w:t>065</w:t>
            </w: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43A33D4" w14:textId="7AD55343" w:rsidR="00E81682" w:rsidRDefault="00F77097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,044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27E32CAD" w14:textId="24D4D6CF" w:rsidR="00E81682" w:rsidRDefault="00F77097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340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5135A876" w14:textId="598692E4" w:rsidR="00E81682" w:rsidRDefault="00F77097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128C98E0" w14:textId="4E42554A" w:rsidR="00E81682" w:rsidRDefault="00F77097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0</w:t>
            </w:r>
          </w:p>
        </w:tc>
      </w:tr>
      <w:tr w:rsidR="00E81682" w:rsidRPr="00045375" w14:paraId="0277E4D1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nil"/>
            </w:tcBorders>
            <w:vAlign w:val="center"/>
          </w:tcPr>
          <w:p w14:paraId="4C055639" w14:textId="77777777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nil"/>
            </w:tcBorders>
            <w:noWrap/>
            <w:vAlign w:val="center"/>
          </w:tcPr>
          <w:p w14:paraId="03C99BDF" w14:textId="0EDBB762" w:rsidR="00E81682" w:rsidRPr="00401140" w:rsidRDefault="00E81682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JACCHV01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EA7A78">
              <w:rPr>
                <w:rFonts w:ascii="Times New Roman" w:hAnsi="Times New Roman" w:cs="Times New Roman"/>
                <w:sz w:val="20"/>
                <w:szCs w:val="20"/>
              </w:rPr>
              <w:t>416</w:t>
            </w: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nil"/>
            </w:tcBorders>
            <w:vAlign w:val="center"/>
          </w:tcPr>
          <w:p w14:paraId="686D7607" w14:textId="107D78C1" w:rsidR="00E81682" w:rsidRDefault="00031ACC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,279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center"/>
          </w:tcPr>
          <w:p w14:paraId="4A55D757" w14:textId="000D407E" w:rsidR="00E81682" w:rsidRDefault="00E53B75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77</w:t>
            </w:r>
          </w:p>
        </w:tc>
        <w:tc>
          <w:tcPr>
            <w:tcW w:w="1447" w:type="dxa"/>
            <w:tcBorders>
              <w:top w:val="nil"/>
              <w:bottom w:val="nil"/>
            </w:tcBorders>
            <w:vAlign w:val="center"/>
          </w:tcPr>
          <w:p w14:paraId="5A32F48D" w14:textId="1ABE18DC" w:rsidR="00E81682" w:rsidRDefault="00F77097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nil"/>
            </w:tcBorders>
            <w:vAlign w:val="center"/>
          </w:tcPr>
          <w:p w14:paraId="6FDCBE28" w14:textId="75543726" w:rsidR="00E81682" w:rsidRDefault="00E53B75" w:rsidP="006765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7</w:t>
            </w:r>
          </w:p>
        </w:tc>
      </w:tr>
      <w:tr w:rsidR="00E53B75" w:rsidRPr="00045375" w14:paraId="38B40D19" w14:textId="77777777" w:rsidTr="00E53B75">
        <w:trPr>
          <w:cantSplit/>
          <w:trHeight w:val="247"/>
        </w:trPr>
        <w:tc>
          <w:tcPr>
            <w:tcW w:w="142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71FF105" w14:textId="77777777" w:rsidR="00E53B75" w:rsidRPr="00401140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6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3F6DFE4F" w14:textId="6F7455CB" w:rsidR="00E53B75" w:rsidRPr="00401140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JACCHV01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55</w:t>
            </w:r>
            <w:r w:rsidRPr="009F4D32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402" w:type="dxa"/>
            <w:tcBorders>
              <w:top w:val="nil"/>
              <w:bottom w:val="single" w:sz="4" w:space="0" w:color="auto"/>
            </w:tcBorders>
            <w:vAlign w:val="center"/>
          </w:tcPr>
          <w:p w14:paraId="79C1E258" w14:textId="58EC816E" w:rsidR="00E53B75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954</w:t>
            </w:r>
          </w:p>
        </w:tc>
        <w:tc>
          <w:tcPr>
            <w:tcW w:w="2157" w:type="dxa"/>
            <w:tcBorders>
              <w:top w:val="nil"/>
              <w:bottom w:val="single" w:sz="4" w:space="0" w:color="auto"/>
            </w:tcBorders>
            <w:vAlign w:val="center"/>
          </w:tcPr>
          <w:p w14:paraId="1E15309F" w14:textId="0841FDBA" w:rsidR="00E53B75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21</w:t>
            </w:r>
          </w:p>
        </w:tc>
        <w:tc>
          <w:tcPr>
            <w:tcW w:w="1447" w:type="dxa"/>
            <w:tcBorders>
              <w:top w:val="nil"/>
              <w:bottom w:val="single" w:sz="4" w:space="0" w:color="auto"/>
            </w:tcBorders>
            <w:vAlign w:val="center"/>
          </w:tcPr>
          <w:p w14:paraId="2DF717E8" w14:textId="09CC7635" w:rsidR="00E53B75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46" w:type="dxa"/>
            <w:tcBorders>
              <w:top w:val="nil"/>
              <w:bottom w:val="single" w:sz="4" w:space="0" w:color="auto"/>
            </w:tcBorders>
            <w:vAlign w:val="center"/>
          </w:tcPr>
          <w:p w14:paraId="7B5CF871" w14:textId="75C55DB6" w:rsidR="00E53B75" w:rsidRDefault="00E53B75" w:rsidP="00E53B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</w:tr>
    </w:tbl>
    <w:p w14:paraId="4629F9CE" w14:textId="77777777" w:rsidR="009A75AC" w:rsidRDefault="009A75AC" w:rsidP="009A75AC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A263EF9" w14:textId="584AB684" w:rsidR="003312BC" w:rsidRDefault="009A75AC" w:rsidP="009A75A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312BC">
        <w:rPr>
          <w:rFonts w:ascii="Times New Roman" w:hAnsi="Times New Roman" w:cs="Times New Roman"/>
          <w:sz w:val="20"/>
          <w:szCs w:val="20"/>
        </w:rPr>
        <w:t xml:space="preserve"> </w:t>
      </w:r>
      <w:r w:rsidR="0072427E">
        <w:rPr>
          <w:rFonts w:ascii="Times New Roman" w:hAnsi="Times New Roman" w:cs="Times New Roman"/>
          <w:sz w:val="20"/>
          <w:szCs w:val="20"/>
        </w:rPr>
        <w:t>* 161 bp T-rich simple sequence insertion.</w:t>
      </w:r>
      <w:r w:rsidR="006765F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3613DEF" w14:textId="4548BA8C" w:rsidR="009A75AC" w:rsidRDefault="006765FB" w:rsidP="009A75A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*</w:t>
      </w:r>
      <w:r w:rsidR="003312B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1bp deletion found in 22.8% repeat monomers.  </w:t>
      </w:r>
    </w:p>
    <w:p w14:paraId="0C943325" w14:textId="77777777" w:rsidR="00A23D0A" w:rsidRPr="000B3C9B" w:rsidRDefault="00A23D0A" w:rsidP="00E44D56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A23D0A" w:rsidRPr="000B3C9B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22963B" w14:textId="77777777" w:rsidR="009517F0" w:rsidRDefault="009517F0" w:rsidP="006E1C6C">
      <w:pPr>
        <w:spacing w:after="0" w:line="240" w:lineRule="auto"/>
      </w:pPr>
      <w:r>
        <w:separator/>
      </w:r>
    </w:p>
  </w:endnote>
  <w:endnote w:type="continuationSeparator" w:id="0">
    <w:p w14:paraId="7821ADBD" w14:textId="77777777" w:rsidR="009517F0" w:rsidRDefault="009517F0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4A596A" w14:textId="77777777" w:rsidR="009517F0" w:rsidRDefault="009517F0" w:rsidP="006E1C6C">
      <w:pPr>
        <w:spacing w:after="0" w:line="240" w:lineRule="auto"/>
      </w:pPr>
      <w:r>
        <w:separator/>
      </w:r>
    </w:p>
  </w:footnote>
  <w:footnote w:type="continuationSeparator" w:id="0">
    <w:p w14:paraId="02A4963F" w14:textId="77777777" w:rsidR="009517F0" w:rsidRDefault="009517F0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517F0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113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D2B22-2A27-48BE-982A-66682E54C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3:00Z</dcterms:modified>
</cp:coreProperties>
</file>